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77777777" w:rsidR="0079672A" w:rsidRDefault="0079672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szCs w:val="20"/>
        </w:rPr>
      </w:pPr>
      <w:bookmarkStart w:id="0" w:name="_heading=h.gjdgxs" w:colFirst="0" w:colLast="0"/>
      <w:bookmarkStart w:id="1" w:name="_GoBack"/>
      <w:bookmarkEnd w:id="0"/>
      <w:bookmarkEnd w:id="1"/>
    </w:p>
    <w:p w14:paraId="00000002" w14:textId="77777777" w:rsidR="0079672A" w:rsidRDefault="0079672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szCs w:val="20"/>
        </w:rPr>
      </w:pPr>
    </w:p>
    <w:p w14:paraId="00000003" w14:textId="77777777" w:rsidR="0079672A" w:rsidRDefault="007E332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[DATE]</w:t>
      </w:r>
    </w:p>
    <w:p w14:paraId="00000004" w14:textId="77777777" w:rsidR="0079672A" w:rsidRDefault="0079672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05" w14:textId="77777777" w:rsidR="0079672A" w:rsidRDefault="0079672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06" w14:textId="77777777" w:rsidR="0079672A" w:rsidRDefault="007E332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Contact Name</w:t>
      </w:r>
    </w:p>
    <w:p w14:paraId="00000007" w14:textId="77777777" w:rsidR="0079672A" w:rsidRDefault="007E332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Address</w:t>
      </w:r>
    </w:p>
    <w:p w14:paraId="00000008" w14:textId="77777777" w:rsidR="0079672A" w:rsidRDefault="007E332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Address2</w:t>
      </w:r>
      <w:r>
        <w:tab/>
      </w:r>
    </w:p>
    <w:p w14:paraId="00000009" w14:textId="1004740A" w:rsidR="0079672A" w:rsidRDefault="004C51C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State/</w:t>
      </w:r>
      <w:r w:rsidR="007E332C">
        <w:t>Province</w:t>
      </w:r>
    </w:p>
    <w:p w14:paraId="0000000A" w14:textId="4143EF97" w:rsidR="0079672A" w:rsidRDefault="004C51C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Zip/</w:t>
      </w:r>
      <w:r w:rsidR="007E332C">
        <w:t>Postal Code</w:t>
      </w:r>
    </w:p>
    <w:p w14:paraId="0000000B" w14:textId="77777777" w:rsidR="0079672A" w:rsidRDefault="0079672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b/>
          <w:color w:val="000000"/>
        </w:rPr>
      </w:pPr>
    </w:p>
    <w:p w14:paraId="0000000C" w14:textId="77777777" w:rsidR="0079672A" w:rsidRDefault="0079672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b/>
          <w:color w:val="000000"/>
        </w:rPr>
      </w:pPr>
    </w:p>
    <w:p w14:paraId="0000000D" w14:textId="77777777" w:rsidR="0079672A" w:rsidRDefault="0079672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b/>
          <w:color w:val="000000"/>
        </w:rPr>
      </w:pPr>
    </w:p>
    <w:p w14:paraId="0000000E" w14:textId="77777777" w:rsidR="0079672A" w:rsidRDefault="007E332C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b/>
          <w:color w:val="000000"/>
          <w:sz w:val="32"/>
          <w:szCs w:val="32"/>
        </w:rPr>
      </w:pPr>
      <w:r>
        <w:rPr>
          <w:b/>
          <w:color w:val="000000"/>
          <w:sz w:val="32"/>
          <w:szCs w:val="32"/>
        </w:rPr>
        <w:t>RE: RETURN OF REJECTED GOODS</w:t>
      </w:r>
    </w:p>
    <w:p w14:paraId="0000000F" w14:textId="77777777" w:rsidR="0079672A" w:rsidRDefault="0079672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</w:p>
    <w:p w14:paraId="00000010" w14:textId="77777777" w:rsidR="0079672A" w:rsidRDefault="0079672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</w:p>
    <w:p w14:paraId="00000011" w14:textId="77777777" w:rsidR="0079672A" w:rsidRDefault="007E332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  <w:r>
        <w:rPr>
          <w:color w:val="000000"/>
        </w:rPr>
        <w:t>Dear [CONTACT NAME],</w:t>
      </w:r>
    </w:p>
    <w:p w14:paraId="00000012" w14:textId="77777777" w:rsidR="0079672A" w:rsidRDefault="0079672A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</w:p>
    <w:p w14:paraId="00000013" w14:textId="77777777" w:rsidR="0079672A" w:rsidRDefault="007E332C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  <w:r>
        <w:rPr>
          <w:color w:val="000000"/>
        </w:rPr>
        <w:t>Further to the rejection of the supplies that you delivered in supposed fulfilment of purchase order [NUMBER] dated [DATE], please advise us immediately as to how you wish the goods to be dispensed with.</w:t>
      </w:r>
    </w:p>
    <w:p w14:paraId="00000014" w14:textId="77777777" w:rsidR="0079672A" w:rsidRDefault="0079672A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</w:p>
    <w:p w14:paraId="00000015" w14:textId="77777777" w:rsidR="0079672A" w:rsidRDefault="007E332C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  <w:r>
        <w:rPr>
          <w:color w:val="000000"/>
        </w:rPr>
        <w:t>We warn you that we will not accept any responsibility for their safekeeping if we do not have your instructions as to their disposal within a reasonable time.</w:t>
      </w:r>
    </w:p>
    <w:p w14:paraId="00000016" w14:textId="7F4F1EB7" w:rsidR="0079672A" w:rsidRDefault="0079672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195A504A" w14:textId="38C6D976" w:rsidR="004C51C9" w:rsidRDefault="004C51C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3F914EA5" w14:textId="77777777" w:rsidR="004C51C9" w:rsidRDefault="004C51C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17" w14:textId="77777777" w:rsidR="0079672A" w:rsidRDefault="0079672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18" w14:textId="77777777" w:rsidR="0079672A" w:rsidRDefault="007E332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Kind Regards,</w:t>
      </w:r>
    </w:p>
    <w:p w14:paraId="00000019" w14:textId="77777777" w:rsidR="0079672A" w:rsidRDefault="0079672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1A" w14:textId="77777777" w:rsidR="0079672A" w:rsidRDefault="0079672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1B" w14:textId="77777777" w:rsidR="0079672A" w:rsidRDefault="0079672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1C" w14:textId="664B52F0" w:rsidR="0079672A" w:rsidRDefault="0079672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72B9AE48" w14:textId="77777777" w:rsidR="004C51C9" w:rsidRDefault="004C51C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1D" w14:textId="77777777" w:rsidR="0079672A" w:rsidRDefault="007E332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[YOUR NAME]</w:t>
      </w:r>
    </w:p>
    <w:p w14:paraId="0000001E" w14:textId="77777777" w:rsidR="0079672A" w:rsidRDefault="007E332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  <w:r>
        <w:rPr>
          <w:color w:val="000000"/>
        </w:rPr>
        <w:t>[YOUR TITLE]</w:t>
      </w:r>
    </w:p>
    <w:p w14:paraId="0000001F" w14:textId="77777777" w:rsidR="0079672A" w:rsidRDefault="007E332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  <w:r>
        <w:rPr>
          <w:color w:val="000000"/>
        </w:rPr>
        <w:t>[YOUR PHONE NUMBER]</w:t>
      </w:r>
    </w:p>
    <w:p w14:paraId="00000020" w14:textId="77777777" w:rsidR="0079672A" w:rsidRDefault="007E332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  <w:r>
        <w:rPr>
          <w:color w:val="000000"/>
        </w:rPr>
        <w:t xml:space="preserve">[YOUREMAIL@YOURCOMPANY.COM] </w:t>
      </w:r>
    </w:p>
    <w:p w14:paraId="00000021" w14:textId="77777777" w:rsidR="0079672A" w:rsidRDefault="0079672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22" w14:textId="77777777" w:rsidR="0079672A" w:rsidRDefault="0079672A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</w:p>
    <w:sectPr w:rsidR="0079672A">
      <w:headerReference w:type="default" r:id="rId7"/>
      <w:footerReference w:type="default" r:id="rId8"/>
      <w:pgSz w:w="12240" w:h="15840"/>
      <w:pgMar w:top="1440" w:right="1440" w:bottom="1440" w:left="1440" w:header="709" w:footer="70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8ED168" w14:textId="77777777" w:rsidR="007E332C" w:rsidRDefault="007E332C">
      <w:r>
        <w:separator/>
      </w:r>
    </w:p>
  </w:endnote>
  <w:endnote w:type="continuationSeparator" w:id="0">
    <w:p w14:paraId="539371C4" w14:textId="77777777" w:rsidR="007E332C" w:rsidRDefault="007E33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24" w14:textId="77777777" w:rsidR="0079672A" w:rsidRDefault="007E332C">
    <w:pPr>
      <w:pBdr>
        <w:top w:val="nil"/>
        <w:left w:val="nil"/>
        <w:bottom w:val="nil"/>
        <w:right w:val="nil"/>
        <w:between w:val="nil"/>
      </w:pBdr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b/>
        <w:color w:val="000000"/>
        <w:sz w:val="18"/>
        <w:szCs w:val="18"/>
      </w:rPr>
    </w:pPr>
    <w:r>
      <w:rPr>
        <w:rFonts w:ascii="Arial" w:eastAsia="Arial" w:hAnsi="Arial" w:cs="Arial"/>
        <w:b/>
        <w:color w:val="000000"/>
        <w:sz w:val="18"/>
        <w:szCs w:val="18"/>
      </w:rPr>
      <w:t xml:space="preserve">[YOUR COMPANY NAME] </w:t>
    </w:r>
  </w:p>
  <w:p w14:paraId="00000025" w14:textId="77777777" w:rsidR="0079672A" w:rsidRDefault="007E332C">
    <w:pPr>
      <w:pBdr>
        <w:top w:val="nil"/>
        <w:left w:val="nil"/>
        <w:bottom w:val="nil"/>
        <w:right w:val="nil"/>
        <w:between w:val="nil"/>
      </w:pBdr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color w:val="000000"/>
        <w:sz w:val="18"/>
        <w:szCs w:val="18"/>
      </w:rPr>
    </w:pPr>
    <w:r>
      <w:rPr>
        <w:rFonts w:ascii="Arial" w:eastAsia="Arial" w:hAnsi="Arial" w:cs="Arial"/>
        <w:color w:val="000000"/>
        <w:sz w:val="18"/>
        <w:szCs w:val="18"/>
      </w:rPr>
      <w:t xml:space="preserve">[YOUR COMPLETE ADDRESS] </w:t>
    </w:r>
  </w:p>
  <w:p w14:paraId="00000026" w14:textId="77777777" w:rsidR="0079672A" w:rsidRDefault="007E332C">
    <w:pPr>
      <w:pBdr>
        <w:top w:val="nil"/>
        <w:left w:val="nil"/>
        <w:bottom w:val="nil"/>
        <w:right w:val="nil"/>
        <w:between w:val="nil"/>
      </w:pBdr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color w:val="000000"/>
        <w:sz w:val="18"/>
        <w:szCs w:val="18"/>
      </w:rPr>
    </w:pPr>
    <w:r>
      <w:rPr>
        <w:rFonts w:ascii="Arial" w:eastAsia="Arial" w:hAnsi="Arial" w:cs="Arial"/>
        <w:color w:val="000000"/>
        <w:sz w:val="18"/>
        <w:szCs w:val="18"/>
      </w:rPr>
      <w:t>Tel: [YOUR PHONE NUMBER] / Fax: [YOUR FAX NUMBER]</w:t>
    </w:r>
  </w:p>
  <w:p w14:paraId="00000027" w14:textId="77777777" w:rsidR="0079672A" w:rsidRDefault="00D969AD">
    <w:pPr>
      <w:pBdr>
        <w:top w:val="nil"/>
        <w:left w:val="nil"/>
        <w:bottom w:val="nil"/>
        <w:right w:val="nil"/>
        <w:between w:val="nil"/>
      </w:pBdr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color w:val="0000FF"/>
        <w:sz w:val="18"/>
        <w:szCs w:val="18"/>
        <w:u w:val="single"/>
      </w:rPr>
    </w:pPr>
    <w:hyperlink r:id="rId1">
      <w:r w:rsidR="007E332C">
        <w:rPr>
          <w:rFonts w:ascii="Arial" w:eastAsia="Arial" w:hAnsi="Arial" w:cs="Arial"/>
          <w:color w:val="0000FF"/>
          <w:sz w:val="18"/>
          <w:szCs w:val="18"/>
          <w:u w:val="single"/>
        </w:rPr>
        <w:t>[YOUR WEBSITE ADDRESS]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84542E9" w14:textId="77777777" w:rsidR="007E332C" w:rsidRDefault="007E332C">
      <w:r>
        <w:separator/>
      </w:r>
    </w:p>
  </w:footnote>
  <w:footnote w:type="continuationSeparator" w:id="0">
    <w:p w14:paraId="44164567" w14:textId="77777777" w:rsidR="007E332C" w:rsidRDefault="007E332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23" w14:textId="77777777" w:rsidR="0079672A" w:rsidRDefault="0079672A">
    <w:pPr>
      <w:widowControl w:val="0"/>
      <w:pBdr>
        <w:top w:val="nil"/>
        <w:left w:val="nil"/>
        <w:bottom w:val="nil"/>
        <w:right w:val="nil"/>
        <w:between w:val="nil"/>
      </w:pBdr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rPr>
        <w:rFonts w:ascii="Arial" w:eastAsia="Arial" w:hAnsi="Arial" w:cs="Arial"/>
        <w:color w:val="000000"/>
        <w:sz w:val="13"/>
        <w:szCs w:val="13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3M7AwMzQyNbcwMLVQ0lEKTi0uzszPAykwrAUA26hg3SwAAAA="/>
    <w:docVar w:name="Description" w:val="Use template to request instruction for return goods"/>
    <w:docVar w:name="Excerpt" w:val="Further to the rejection of the supplies that you delivered in supposed fulfilment of purchase order [NUMBER] dated [DATE], please advise us immediately as to how you wish the goods to be dispensed with."/>
    <w:docVar w:name="Tags" w:val="reject goods, return, instruction, goods, dispensed with, disposal"/>
  </w:docVars>
  <w:rsids>
    <w:rsidRoot w:val="0079672A"/>
    <w:rsid w:val="0005212B"/>
    <w:rsid w:val="004072A3"/>
    <w:rsid w:val="004C51C9"/>
    <w:rsid w:val="0079672A"/>
    <w:rsid w:val="007E332C"/>
    <w:rsid w:val="00D969AD"/>
    <w:rsid w:val="00EC21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4B675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4"/>
        <w:szCs w:val="24"/>
        <w:lang w:val="en-GB" w:eastAsia="en-GB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Pr>
      <w:lang w:eastAsia="x-none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</w:pPr>
    <w:rPr>
      <w:rFonts w:eastAsia="Arial" w:hAnsi="Arial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sz w:val="20"/>
      <w:szCs w:val="20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nvision-sb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77qR3yyAQGATeXf3bL7DDv7JL4g==">AMUW2mVPxwbkpfAoSSDrTKMk8ULSJv+VhCRPtD8aZZ2fhKr823jbo+hQD4GXr/eH3SY5s3jV/kVyv9FdhM424oInU0yo8FP+bSaYF45gcbbsYT23eyUW8VaP1GpDghtbTYgChq7cntW/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8</Words>
  <Characters>481</Characters>
  <Application>Microsoft Office Word</Application>
  <DocSecurity>0</DocSecurity>
  <Lines>39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2</cp:revision>
  <dcterms:created xsi:type="dcterms:W3CDTF">2019-08-20T07:48:00Z</dcterms:created>
  <dcterms:modified xsi:type="dcterms:W3CDTF">2019-10-21T19:15:00Z</dcterms:modified>
  <cp:category/>
</cp:coreProperties>
</file>